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bin" ContentType="application/octet-stream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ing-to-learn-technical-manual"/>
      <w:r>
        <w:t xml:space="preserve">1	</w:t>
      </w:r>
      <w:r>
        <w:rPr>
          <w:i/>
        </w:rPr>
        <w:t xml:space="preserve">Modeling to Learn</w:t>
      </w:r>
      <w:r>
        <w:t xml:space="preserve"> </w:t>
      </w:r>
      <w:r>
        <w:t xml:space="preserve">Technical Manual</w:t>
      </w:r>
      <w:bookmarkEnd w:id="20"/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i/>
        </w:rPr>
        <w:t xml:space="preserve">Modeling to Learn</w:t>
      </w:r>
      <w:r>
        <w:t xml:space="preserve"> </w:t>
      </w:r>
      <w:r>
        <w:t xml:space="preserve">manual for learners, facilitators, and administrators.</w:t>
      </w:r>
      <w:r>
        <w:t xml:space="preserve"> </w:t>
      </w:r>
      <w:r>
        <w:t xml:space="preserve">This manual includes links to all guides, cheatsheets, and resources, needed to walk through</w:t>
      </w:r>
      <w:r>
        <w:t xml:space="preserve"> </w:t>
      </w:r>
      <w:r>
        <w:rPr>
          <w:i/>
        </w:rPr>
        <w:t xml:space="preserve">Modeling to Learn B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d</w:t>
      </w:r>
      <w:r>
        <w:t xml:space="preserve">.</w:t>
      </w:r>
      <w:r>
        <w:t xml:space="preserve"> </w:t>
      </w: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 by clicking on the magnifying glass in the top right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learner"/>
      <w:r>
        <w:t xml:space="preserve">2	Learner</w:t>
      </w:r>
      <w:bookmarkEnd w:id="21"/>
    </w:p>
    <w:p>
      <w:pPr>
        <w:pStyle w:val="Heading2"/>
      </w:pPr>
      <w:bookmarkStart w:id="22" w:name="mtl-blue-vs.-red-map"/>
      <w:r>
        <w:t xml:space="preserve">2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2"/>
    </w:p>
    <w:p>
      <w:pPr>
        <w:pStyle w:val="FirstParagraph"/>
      </w:pPr>
      <w:r>
        <w:drawing>
          <wp:inline>
            <wp:extent cx="5334000" cy="3537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59668647/109671072-9abe4080-7b28-11eb-94ae-c2a67b4d9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tl-blue"/>
      <w:r>
        <w:t xml:space="preserve">2.2	</w:t>
      </w:r>
      <w:r>
        <w:rPr>
          <w:i/>
        </w:rPr>
        <w:t xml:space="preserve">MTL Blue</w:t>
      </w:r>
      <w:bookmarkEnd w:id="24"/>
    </w:p>
    <w:p>
      <w:pPr>
        <w:pStyle w:val="Heading3"/>
      </w:pPr>
      <w:bookmarkStart w:id="25" w:name="partner"/>
      <w:r>
        <w:t xml:space="preserve">2.2.1	Partner</w:t>
      </w:r>
      <w:bookmarkEnd w:id="25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6" w:name="build"/>
      <w:r>
        <w:t xml:space="preserve">2.2.2	Build</w:t>
      </w:r>
      <w:bookmarkEnd w:id="3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2" w:name="apply"/>
      <w:r>
        <w:t xml:space="preserve">2.2.3	Apply</w:t>
      </w:r>
      <w:bookmarkEnd w:id="62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79" w:name="mtl-red"/>
      <w:r>
        <w:t xml:space="preserve">2.3	</w:t>
      </w:r>
      <w:r>
        <w:rPr>
          <w:i/>
        </w:rPr>
        <w:t xml:space="preserve">MTL Red</w:t>
      </w:r>
      <w:bookmarkEnd w:id="7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3" w:name="facilitator"/>
      <w:r>
        <w:t xml:space="preserve">3	Facilitator</w:t>
      </w:r>
      <w:bookmarkEnd w:id="83"/>
    </w:p>
    <w:p>
      <w:pPr>
        <w:pStyle w:val="Heading2"/>
      </w:pPr>
      <w:bookmarkStart w:id="84" w:name="mtl-blue-1"/>
      <w:r>
        <w:t xml:space="preserve">3.1	</w:t>
      </w:r>
      <w:r>
        <w:rPr>
          <w:i/>
        </w:rPr>
        <w:t xml:space="preserve">MTL Blue</w:t>
      </w:r>
      <w:bookmarkEnd w:id="84"/>
    </w:p>
    <w:p>
      <w:pPr>
        <w:pStyle w:val="Heading3"/>
      </w:pPr>
      <w:bookmarkStart w:id="85" w:name="partner-1"/>
      <w:r>
        <w:t xml:space="preserve">3.1.1	Partner</w:t>
      </w:r>
      <w:bookmarkEnd w:id="8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1" w:name="build-1"/>
      <w:r>
        <w:t xml:space="preserve">3.1.2	Build</w:t>
      </w:r>
      <w:bookmarkEnd w:id="91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99" w:name="apply-1"/>
      <w:r>
        <w:t xml:space="preserve">3.1.3	Apply</w:t>
      </w:r>
      <w:bookmarkEnd w:id="9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8" w:name="mtl-red-1"/>
      <w:r>
        <w:t xml:space="preserve">3.2	</w:t>
      </w:r>
      <w:r>
        <w:rPr>
          <w:i/>
        </w:rPr>
        <w:t xml:space="preserve">MTL Red</w:t>
      </w:r>
      <w:bookmarkEnd w:id="108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BodyText"/>
      </w:pPr>
      <w:r>
        <w:t xml:space="preserve"> </w:t>
      </w:r>
      <w:r>
        <w:t xml:space="preserve">|</w:t>
      </w:r>
    </w:p>
    <w:p>
      <w:pPr>
        <w:pStyle w:val="BodyText"/>
      </w:pPr>
      <w:hyperlink r:id="rId111">
        <w:r>
          <w:rPr>
            <w:rStyle w:val="Hyperlink"/>
          </w:rPr>
          <w:t xml:space="preserve">https://github.com/lzim/teampsd/blob/master/resources/gifs/mtl_2.0/sim_ui_sections.gif?raw=true</w:t>
        </w:r>
      </w:hyperlink>
      <w:r>
        <w:t xml:space="preserve"> </w:t>
      </w:r>
      <w:r>
        <w:drawing>
          <wp:inline>
            <wp:extent cx="5334000" cy="3011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lzim/teampsd/blob/master/resources/gifs/mtl_2.0/clinic_selection.gif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bin" /><Relationship Type="http://schemas.openxmlformats.org/officeDocument/2006/relationships/image" Id="rId23" Target="media/rId23.png" /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111" Target="https://github.com/lzim/teampsd/blob/master/resources/gifs/mtl_2.0/sim_ui_sections.gif?raw=true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111" Target="https://github.com/lzim/teampsd/blob/master/resources/gifs/mtl_2.0/sim_ui_sections.gif?raw=true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12T23:55:55Z</dcterms:created>
  <dcterms:modified xsi:type="dcterms:W3CDTF">2021-03-12T23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1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